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10B0BB8C" w:rsidR="005E25A6" w:rsidRPr="00641ED0" w:rsidRDefault="00A54128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I </w:t>
      </w:r>
      <w:r w:rsidR="000A12D6">
        <w:rPr>
          <w:rFonts w:asciiTheme="minorHAnsi" w:hAnsiTheme="minorHAnsi" w:cstheme="minorHAnsi"/>
          <w:sz w:val="36"/>
          <w:szCs w:val="36"/>
        </w:rPr>
        <w:t>Don't Understand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77777777" w:rsidR="005E25A6" w:rsidRPr="00641ED0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5AE6BD3A" w14:textId="3381889E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I don’t understand the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Pr="000A12D6">
        <w:rPr>
          <w:rFonts w:asciiTheme="minorHAnsi" w:hAnsiTheme="minorHAnsi" w:cstheme="minorHAnsi"/>
          <w:sz w:val="28"/>
          <w:szCs w:val="28"/>
        </w:rPr>
        <w:t>feelings that I have.</w:t>
      </w:r>
    </w:p>
    <w:p w14:paraId="6060413F" w14:textId="0B62DBE9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How they came to be, or what he means to me.</w:t>
      </w:r>
    </w:p>
    <w:p w14:paraId="67B3F210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What am I to do?</w:t>
      </w:r>
    </w:p>
    <w:p w14:paraId="7D5A4A64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Is there another way?</w:t>
      </w:r>
    </w:p>
    <w:p w14:paraId="0BE4E4D4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</w:p>
    <w:p w14:paraId="672B4E4A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I did not wish for this.</w:t>
      </w:r>
    </w:p>
    <w:p w14:paraId="03674C58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I did not pray for this.</w:t>
      </w:r>
    </w:p>
    <w:p w14:paraId="2CE88F2E" w14:textId="04FE4A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Could not prepare for this</w:t>
      </w:r>
      <w:r w:rsidR="00461226">
        <w:rPr>
          <w:rFonts w:asciiTheme="minorHAnsi" w:hAnsiTheme="minorHAnsi" w:cstheme="minorHAnsi"/>
          <w:sz w:val="28"/>
          <w:szCs w:val="28"/>
        </w:rPr>
        <w:t>.</w:t>
      </w:r>
    </w:p>
    <w:p w14:paraId="0D466979" w14:textId="77777777" w:rsidR="00A4793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 xml:space="preserve">Must I hide what’s hidden in my </w:t>
      </w:r>
      <w:proofErr w:type="gramStart"/>
      <w:r w:rsidRPr="000A12D6">
        <w:rPr>
          <w:rFonts w:asciiTheme="minorHAnsi" w:hAnsiTheme="minorHAnsi" w:cstheme="minorHAnsi"/>
          <w:sz w:val="28"/>
          <w:szCs w:val="28"/>
        </w:rPr>
        <w:t>heart</w:t>
      </w:r>
      <w:proofErr w:type="gramEnd"/>
    </w:p>
    <w:p w14:paraId="0448A46D" w14:textId="6148EEF8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And never speak my thoughts</w:t>
      </w:r>
      <w:r w:rsidR="00A47936">
        <w:rPr>
          <w:rFonts w:asciiTheme="minorHAnsi" w:hAnsiTheme="minorHAnsi" w:cstheme="minorHAnsi"/>
          <w:sz w:val="28"/>
          <w:szCs w:val="28"/>
        </w:rPr>
        <w:t>?</w:t>
      </w:r>
    </w:p>
    <w:p w14:paraId="71D8937B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Am I in love with this man?</w:t>
      </w:r>
    </w:p>
    <w:p w14:paraId="1C9EC421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</w:p>
    <w:p w14:paraId="735A3838" w14:textId="77777777" w:rsidR="007E10E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I don’t want to be the</w:t>
      </w:r>
      <w:r>
        <w:rPr>
          <w:rFonts w:asciiTheme="minorHAnsi" w:hAnsiTheme="minorHAnsi" w:cstheme="minorHAnsi"/>
          <w:sz w:val="28"/>
          <w:szCs w:val="28"/>
        </w:rPr>
        <w:t xml:space="preserve"> o</w:t>
      </w:r>
      <w:r w:rsidRPr="000A12D6">
        <w:rPr>
          <w:rFonts w:asciiTheme="minorHAnsi" w:hAnsiTheme="minorHAnsi" w:cstheme="minorHAnsi"/>
          <w:sz w:val="28"/>
          <w:szCs w:val="28"/>
        </w:rPr>
        <w:t>ne who speaks their mind and</w:t>
      </w:r>
    </w:p>
    <w:p w14:paraId="0B5D49F1" w14:textId="4082C206" w:rsidR="000A12D6" w:rsidRPr="000A12D6" w:rsidRDefault="007E10E6" w:rsidP="000A12D6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</w:t>
      </w:r>
      <w:r w:rsidR="000A12D6" w:rsidRPr="000A12D6">
        <w:rPr>
          <w:rFonts w:asciiTheme="minorHAnsi" w:hAnsiTheme="minorHAnsi" w:cstheme="minorHAnsi"/>
          <w:sz w:val="28"/>
          <w:szCs w:val="28"/>
        </w:rPr>
        <w:t>hen the door is closed with</w:t>
      </w:r>
      <w:r w:rsidR="000A12D6">
        <w:rPr>
          <w:rFonts w:asciiTheme="minorHAnsi" w:hAnsiTheme="minorHAnsi" w:cstheme="minorHAnsi"/>
          <w:sz w:val="28"/>
          <w:szCs w:val="28"/>
        </w:rPr>
        <w:t xml:space="preserve"> m</w:t>
      </w:r>
      <w:r w:rsidR="000A12D6" w:rsidRPr="000A12D6">
        <w:rPr>
          <w:rFonts w:asciiTheme="minorHAnsi" w:hAnsiTheme="minorHAnsi" w:cstheme="minorHAnsi"/>
          <w:sz w:val="28"/>
          <w:szCs w:val="28"/>
        </w:rPr>
        <w:t>e left far behind.</w:t>
      </w:r>
    </w:p>
    <w:p w14:paraId="7F6B7FC2" w14:textId="4D3C9275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If one does not try,</w:t>
      </w:r>
      <w:r>
        <w:rPr>
          <w:rFonts w:asciiTheme="minorHAnsi" w:hAnsiTheme="minorHAnsi" w:cstheme="minorHAnsi"/>
          <w:sz w:val="28"/>
          <w:szCs w:val="28"/>
        </w:rPr>
        <w:t xml:space="preserve"> o</w:t>
      </w:r>
      <w:r w:rsidRPr="000A12D6">
        <w:rPr>
          <w:rFonts w:asciiTheme="minorHAnsi" w:hAnsiTheme="minorHAnsi" w:cstheme="minorHAnsi"/>
          <w:sz w:val="28"/>
          <w:szCs w:val="28"/>
        </w:rPr>
        <w:t>ne can never fly.</w:t>
      </w:r>
    </w:p>
    <w:p w14:paraId="5A114351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</w:p>
    <w:p w14:paraId="63504E6B" w14:textId="27CB72B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Unfair to make him choose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1ADD5077" w14:textId="42FC92A6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There’s much that we could lose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3764A6CB" w14:textId="743787A9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Keep still or let it loose</w:t>
      </w:r>
      <w:r w:rsidR="00E028C4">
        <w:rPr>
          <w:rFonts w:asciiTheme="minorHAnsi" w:hAnsiTheme="minorHAnsi" w:cstheme="minorHAnsi"/>
          <w:sz w:val="28"/>
          <w:szCs w:val="28"/>
        </w:rPr>
        <w:t>?</w:t>
      </w:r>
    </w:p>
    <w:p w14:paraId="2B5F911D" w14:textId="2A51599E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 xml:space="preserve">Not all lines are meant to be </w:t>
      </w:r>
      <w:proofErr w:type="gramStart"/>
      <w:r w:rsidRPr="000A12D6">
        <w:rPr>
          <w:rFonts w:asciiTheme="minorHAnsi" w:hAnsiTheme="minorHAnsi" w:cstheme="minorHAnsi"/>
          <w:sz w:val="28"/>
          <w:szCs w:val="28"/>
        </w:rPr>
        <w:t>crossed</w:t>
      </w:r>
      <w:proofErr w:type="gramEnd"/>
    </w:p>
    <w:p w14:paraId="0C4ED76F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Or are worth the cost.</w:t>
      </w:r>
    </w:p>
    <w:p w14:paraId="47AB8541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</w:p>
    <w:p w14:paraId="1A23F6D7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But if I am in love with him…</w:t>
      </w:r>
    </w:p>
    <w:p w14:paraId="70C162FB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</w:p>
    <w:p w14:paraId="45FF1EF6" w14:textId="0EA9BA8F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I could learn to fly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67538CDF" w14:textId="2066ACFC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Take him by the hand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0B50281F" w14:textId="1E06F965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Set free my heart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1D1FF053" w14:textId="0DE7C098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Make him understand</w:t>
      </w:r>
      <w:r w:rsidR="00A45B2A">
        <w:rPr>
          <w:rFonts w:asciiTheme="minorHAnsi" w:hAnsiTheme="minorHAnsi" w:cstheme="minorHAnsi"/>
          <w:sz w:val="28"/>
          <w:szCs w:val="28"/>
        </w:rPr>
        <w:t>.</w:t>
      </w:r>
    </w:p>
    <w:p w14:paraId="6D53696E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</w:p>
    <w:p w14:paraId="34009387" w14:textId="62AF6DC3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We c</w:t>
      </w:r>
      <w:r w:rsidR="007E10E6">
        <w:rPr>
          <w:rFonts w:asciiTheme="minorHAnsi" w:hAnsiTheme="minorHAnsi" w:cstheme="minorHAnsi"/>
          <w:sz w:val="28"/>
          <w:szCs w:val="28"/>
        </w:rPr>
        <w:t>ould</w:t>
      </w:r>
      <w:r w:rsidRPr="000A12D6">
        <w:rPr>
          <w:rFonts w:asciiTheme="minorHAnsi" w:hAnsiTheme="minorHAnsi" w:cstheme="minorHAnsi"/>
          <w:sz w:val="28"/>
          <w:szCs w:val="28"/>
        </w:rPr>
        <w:t xml:space="preserve"> have it all.</w:t>
      </w:r>
    </w:p>
    <w:p w14:paraId="7704B8D8" w14:textId="77777777" w:rsidR="00A47936" w:rsidRDefault="000A12D6" w:rsidP="000A12D6">
      <w:pPr>
        <w:rPr>
          <w:rFonts w:asciiTheme="minorHAnsi" w:hAnsiTheme="minorHAnsi" w:cstheme="minorHAnsi"/>
          <w:sz w:val="28"/>
          <w:szCs w:val="28"/>
        </w:rPr>
      </w:pPr>
      <w:r w:rsidRPr="000A12D6">
        <w:rPr>
          <w:rFonts w:asciiTheme="minorHAnsi" w:hAnsiTheme="minorHAnsi" w:cstheme="minorHAnsi"/>
          <w:sz w:val="28"/>
          <w:szCs w:val="28"/>
        </w:rPr>
        <w:t>May not have been the plan</w:t>
      </w:r>
      <w:r w:rsidR="00A47936">
        <w:rPr>
          <w:rFonts w:asciiTheme="minorHAnsi" w:hAnsiTheme="minorHAnsi" w:cstheme="minorHAnsi"/>
          <w:sz w:val="28"/>
          <w:szCs w:val="28"/>
        </w:rPr>
        <w:t>,</w:t>
      </w:r>
    </w:p>
    <w:p w14:paraId="3BBC9669" w14:textId="0E8A9F0F" w:rsidR="000A12D6" w:rsidRDefault="00A47936" w:rsidP="000A12D6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b</w:t>
      </w:r>
      <w:r w:rsidR="000A12D6" w:rsidRPr="000A12D6">
        <w:rPr>
          <w:rFonts w:asciiTheme="minorHAnsi" w:hAnsiTheme="minorHAnsi" w:cstheme="minorHAnsi"/>
          <w:sz w:val="28"/>
          <w:szCs w:val="28"/>
        </w:rPr>
        <w:t>ut now I know</w:t>
      </w:r>
      <w:r w:rsidR="000A12D6">
        <w:rPr>
          <w:rFonts w:asciiTheme="minorHAnsi" w:hAnsiTheme="minorHAnsi" w:cstheme="minorHAnsi"/>
          <w:sz w:val="28"/>
          <w:szCs w:val="28"/>
        </w:rPr>
        <w:t xml:space="preserve"> t</w:t>
      </w:r>
      <w:r w:rsidR="000A12D6" w:rsidRPr="000A12D6">
        <w:rPr>
          <w:rFonts w:asciiTheme="minorHAnsi" w:hAnsiTheme="minorHAnsi" w:cstheme="minorHAnsi"/>
          <w:sz w:val="28"/>
          <w:szCs w:val="28"/>
        </w:rPr>
        <w:t>hat I love this man.</w:t>
      </w:r>
    </w:p>
    <w:p w14:paraId="1E393468" w14:textId="6A67044D" w:rsid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</w:p>
    <w:p w14:paraId="28D4BE1D" w14:textId="77777777" w:rsid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</w:p>
    <w:p w14:paraId="5AFF3B9F" w14:textId="77777777" w:rsidR="000A12D6" w:rsidRPr="000A12D6" w:rsidRDefault="000A12D6" w:rsidP="000A12D6">
      <w:pPr>
        <w:rPr>
          <w:rFonts w:asciiTheme="minorHAnsi" w:hAnsiTheme="minorHAnsi" w:cstheme="minorHAnsi"/>
          <w:sz w:val="28"/>
          <w:szCs w:val="28"/>
        </w:rPr>
      </w:pPr>
    </w:p>
    <w:p w14:paraId="49A8A201" w14:textId="77777777" w:rsidR="00117079" w:rsidRPr="00117079" w:rsidRDefault="00117079" w:rsidP="00B3445C">
      <w:pPr>
        <w:pStyle w:val="NoSpacing"/>
        <w:pBdr>
          <w:bottom w:val="single" w:sz="6" w:space="1" w:color="auto"/>
        </w:pBdr>
        <w:rPr>
          <w:sz w:val="28"/>
          <w:szCs w:val="28"/>
        </w:rPr>
      </w:pPr>
    </w:p>
    <w:p w14:paraId="3D216DA9" w14:textId="116F9BD0" w:rsidR="00406C73" w:rsidRDefault="00406C73" w:rsidP="00406C73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</w:t>
      </w:r>
      <w:r w:rsidR="00117079">
        <w:rPr>
          <w:rFonts w:asciiTheme="minorHAnsi" w:hAnsiTheme="minorHAnsi" w:cstheme="minorHAnsi"/>
          <w:szCs w:val="22"/>
        </w:rPr>
        <w:t>3</w:t>
      </w:r>
      <w:r>
        <w:rPr>
          <w:rFonts w:asciiTheme="minorHAnsi" w:hAnsiTheme="minorHAnsi" w:cstheme="minorHAnsi"/>
          <w:szCs w:val="22"/>
        </w:rPr>
        <w:t xml:space="preserve"> Paul N. Dion and Mangodog Music (ASCAP), Allen M. Dion and Never Heard of Her Music (ASCAP)</w:t>
      </w:r>
    </w:p>
    <w:p w14:paraId="4678B048" w14:textId="77777777" w:rsidR="00406C73" w:rsidRDefault="00406C73" w:rsidP="00406C73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1F0F835D" w14:textId="77777777" w:rsidR="00406C73" w:rsidRDefault="00406C73" w:rsidP="00406C73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406C73" w:rsidSect="00D02A9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3195F" w14:textId="77777777" w:rsidR="00D02A90" w:rsidRDefault="00D02A90" w:rsidP="008733C6">
      <w:r>
        <w:separator/>
      </w:r>
    </w:p>
  </w:endnote>
  <w:endnote w:type="continuationSeparator" w:id="0">
    <w:p w14:paraId="7EC26687" w14:textId="77777777" w:rsidR="00D02A90" w:rsidRDefault="00D02A90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70CAC" w14:textId="77777777" w:rsidR="00D02A90" w:rsidRDefault="00D02A90" w:rsidP="008733C6">
      <w:r>
        <w:separator/>
      </w:r>
    </w:p>
  </w:footnote>
  <w:footnote w:type="continuationSeparator" w:id="0">
    <w:p w14:paraId="256FE479" w14:textId="77777777" w:rsidR="00D02A90" w:rsidRDefault="00D02A90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ZGtQC5g+ssLQAAAA=="/>
  </w:docVars>
  <w:rsids>
    <w:rsidRoot w:val="005E25A6"/>
    <w:rsid w:val="000460DE"/>
    <w:rsid w:val="00082D73"/>
    <w:rsid w:val="000A12D6"/>
    <w:rsid w:val="000B471C"/>
    <w:rsid w:val="000F1163"/>
    <w:rsid w:val="00117079"/>
    <w:rsid w:val="0016038D"/>
    <w:rsid w:val="00191054"/>
    <w:rsid w:val="002809F3"/>
    <w:rsid w:val="00283F04"/>
    <w:rsid w:val="002977B0"/>
    <w:rsid w:val="00341A2D"/>
    <w:rsid w:val="00355F9B"/>
    <w:rsid w:val="003C6C7E"/>
    <w:rsid w:val="00406C73"/>
    <w:rsid w:val="00432D3B"/>
    <w:rsid w:val="00461226"/>
    <w:rsid w:val="004719BD"/>
    <w:rsid w:val="004A2393"/>
    <w:rsid w:val="004B7C67"/>
    <w:rsid w:val="00524F12"/>
    <w:rsid w:val="00543011"/>
    <w:rsid w:val="00577816"/>
    <w:rsid w:val="005E25A6"/>
    <w:rsid w:val="00641ED0"/>
    <w:rsid w:val="007E10E6"/>
    <w:rsid w:val="00856DC2"/>
    <w:rsid w:val="008733C6"/>
    <w:rsid w:val="009E28EE"/>
    <w:rsid w:val="00A3582C"/>
    <w:rsid w:val="00A45B2A"/>
    <w:rsid w:val="00A47936"/>
    <w:rsid w:val="00A54128"/>
    <w:rsid w:val="00B0316B"/>
    <w:rsid w:val="00B3445C"/>
    <w:rsid w:val="00B869AB"/>
    <w:rsid w:val="00C03921"/>
    <w:rsid w:val="00C277A5"/>
    <w:rsid w:val="00D02A90"/>
    <w:rsid w:val="00E028C4"/>
    <w:rsid w:val="00E272B5"/>
    <w:rsid w:val="00EB2CA4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344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7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7</Words>
  <Characters>872</Characters>
  <Application>Microsoft Office Word</Application>
  <DocSecurity>0</DocSecurity>
  <Lines>4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2</cp:revision>
  <cp:lastPrinted>2021-07-09T09:56:00Z</cp:lastPrinted>
  <dcterms:created xsi:type="dcterms:W3CDTF">2024-01-29T15:06:00Z</dcterms:created>
  <dcterms:modified xsi:type="dcterms:W3CDTF">2024-01-29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db01947790b66b3a0cbfd3d927fc131e5828d8ccde624721691c49e865c5a4</vt:lpwstr>
  </property>
</Properties>
</file>